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uke William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uk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illiam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917 North Newcastle Avenue, Chicago, IL, USA Chicago, IL, USA 606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uke01118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14266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g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6/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abrie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7/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